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sdt>
      <w:sdtPr>
        <w:id w:val="1618644465"/>
        <w:docPartObj>
          <w:docPartGallery w:val="Table of Contents"/>
          <w:docPartUnique/>
        </w:docPartObj>
      </w:sdtPr>
      <w:sdtEndPr/>
      <w:sdtContent>
        <w:p w14:paraId="799F1348" w14:textId="77777777" w:rsidR="00556C55" w:rsidRDefault="0030702F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97809518" w:history="1">
            <w:r w:rsidR="00556C55" w:rsidRPr="00DF5834">
              <w:rPr>
                <w:rStyle w:val="Hyperlink"/>
                <w:noProof/>
              </w:rPr>
              <w:t>CRC cards</w:t>
            </w:r>
          </w:hyperlink>
        </w:p>
        <w:p w14:paraId="66B39F60" w14:textId="77777777" w:rsidR="00556C55" w:rsidRDefault="00CA248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19" w:history="1">
            <w:r w:rsidR="00556C55" w:rsidRPr="00DF5834">
              <w:rPr>
                <w:rStyle w:val="Hyperlink"/>
                <w:noProof/>
              </w:rPr>
              <w:t>Architecture</w:t>
            </w:r>
          </w:hyperlink>
        </w:p>
        <w:p w14:paraId="13F60736" w14:textId="77777777" w:rsidR="00556C55" w:rsidRDefault="00CA248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0" w:history="1">
            <w:r w:rsidR="00556C55" w:rsidRPr="00DF5834">
              <w:rPr>
                <w:rStyle w:val="Hyperlink"/>
                <w:noProof/>
              </w:rPr>
              <w:t>Technology</w:t>
            </w:r>
          </w:hyperlink>
        </w:p>
        <w:p w14:paraId="607F5438" w14:textId="77777777" w:rsidR="00556C55" w:rsidRDefault="00CA248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1" w:history="1">
            <w:r w:rsidR="00556C55" w:rsidRPr="00DF5834">
              <w:rPr>
                <w:rStyle w:val="Hyperlink"/>
                <w:noProof/>
              </w:rPr>
              <w:t>Sprint 1 Report</w:t>
            </w:r>
          </w:hyperlink>
        </w:p>
        <w:p w14:paraId="0FCECBA1" w14:textId="77777777" w:rsidR="00556C55" w:rsidRDefault="00CA248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2" w:history="1">
            <w:r w:rsidR="00556C55" w:rsidRPr="00DF5834">
              <w:rPr>
                <w:rStyle w:val="Hyperlink"/>
                <w:noProof/>
              </w:rPr>
              <w:t>Sprint 2 Report</w:t>
            </w:r>
          </w:hyperlink>
        </w:p>
        <w:p w14:paraId="0B668674" w14:textId="77777777" w:rsidR="00556C55" w:rsidRDefault="00CA2481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809523" w:history="1">
            <w:r w:rsidR="00556C55" w:rsidRPr="00DF5834">
              <w:rPr>
                <w:rStyle w:val="Hyperlink"/>
                <w:noProof/>
              </w:rPr>
              <w:t>Sprint 3 Report</w:t>
            </w:r>
          </w:hyperlink>
        </w:p>
        <w:p w14:paraId="6B21DBA0" w14:textId="324419D0" w:rsidR="00262CAE" w:rsidRDefault="0030702F">
          <w:pPr>
            <w:spacing w:before="60" w:after="80" w:line="240" w:lineRule="auto"/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8np6m9nwvbaj" w:colFirst="0" w:colLast="0"/>
      <w:bookmarkEnd w:id="0"/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97809518"/>
      <w:r>
        <w:lastRenderedPageBreak/>
        <w:t>CRC cards</w:t>
      </w:r>
      <w:bookmarkEnd w:id="2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809519"/>
      <w:r>
        <w:lastRenderedPageBreak/>
        <w:t>Architecture</w:t>
      </w:r>
      <w:bookmarkEnd w:id="3"/>
    </w:p>
    <w:p w14:paraId="2D4D223E" w14:textId="77777777" w:rsidR="00680015" w:rsidRPr="00680015" w:rsidRDefault="00680015" w:rsidP="00680015">
      <w:r>
        <w:rPr>
          <w:noProof/>
        </w:rPr>
        <w:drawing>
          <wp:inline distT="0" distB="0" distL="0" distR="0" wp14:anchorId="32AFA0B5" wp14:editId="16B516E6">
            <wp:extent cx="5731510" cy="3196817"/>
            <wp:effectExtent l="0" t="0" r="2540" b="3810"/>
            <wp:docPr id="3" name="Picture 3" descr="https://raw.githubusercontent.com/ITCGamesProg2/project21-masih-adrien-and-eoin/4e25790052a2de14e820c19b02ce5503aed5659a/Documentation/Third-Year%20Project%20Class%20Diagram.png?token=AN2QFK4TXRUYDU7WGMQ4IVTBNFU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ITCGamesProg2/project21-masih-adrien-and-eoin/4e25790052a2de14e820c19b02ce5503aed5659a/Documentation/Third-Year%20Project%20Class%20Diagram.png?token=AN2QFK4TXRUYDU7WGMQ4IVTBNFUW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4" w:name="_Toc97809520"/>
      <w:r>
        <w:t>Technology</w:t>
      </w:r>
      <w:bookmarkEnd w:id="4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77777777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easy to 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Here is the link of the documentation and download: </w:t>
      </w:r>
    </w:p>
    <w:p w14:paraId="3C360EFD" w14:textId="77777777" w:rsidR="00DD5E0F" w:rsidRDefault="00CA2481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5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00E9CC7E" w14:textId="77777777" w:rsidR="00DD5E0F" w:rsidRDefault="00CA2481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5A542579" w14:textId="49973CF8" w:rsidR="00DD5E0F" w:rsidRPr="00890122" w:rsidRDefault="00DD5E0F" w:rsidP="00890122">
      <w:pPr>
        <w:spacing w:after="0"/>
        <w:rPr>
          <w:rFonts w:ascii="Arial" w:eastAsia="Arial" w:hAnsi="Arial" w:cs="Arial"/>
          <w:b/>
        </w:rPr>
      </w:pPr>
    </w:p>
    <w:p w14:paraId="101D2F08" w14:textId="5A31B9FE" w:rsidR="00890122" w:rsidRDefault="00890122" w:rsidP="00EA4A42">
      <w:pPr>
        <w:spacing w:after="0"/>
        <w:rPr>
          <w:rFonts w:ascii="Arial" w:eastAsia="Arial" w:hAnsi="Arial" w:cs="Arial"/>
        </w:rPr>
      </w:pPr>
    </w:p>
    <w:p w14:paraId="40B92DCC" w14:textId="1B1ED3DD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08B27638" w14:textId="416DE6E9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lastRenderedPageBreak/>
        <w:t>tinyc2.h</w:t>
      </w:r>
    </w:p>
    <w:p w14:paraId="56A37BB4" w14:textId="3E1A402F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 xml:space="preserve">contains creation for different shapes like polygons, circle, lines, rectangles, </w:t>
      </w:r>
      <w:proofErr w:type="spellStart"/>
      <w:r w:rsidR="00EA4A42">
        <w:rPr>
          <w:rFonts w:ascii="Arial" w:eastAsia="Arial" w:hAnsi="Arial" w:cs="Arial"/>
        </w:rPr>
        <w:t>ets</w:t>
      </w:r>
      <w:proofErr w:type="spellEnd"/>
      <w:r w:rsidR="00EA4A42">
        <w:rPr>
          <w:rFonts w:ascii="Arial" w:eastAsia="Arial" w:hAnsi="Arial" w:cs="Arial"/>
        </w:rPr>
        <w:t>.</w:t>
      </w:r>
    </w:p>
    <w:p w14:paraId="0963CE38" w14:textId="065AA37E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n you can use the functions to detect the collisions between them. Everything is in a single header file and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7C62493D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proofErr w:type="spellStart"/>
      <w:r w:rsidRPr="003E1A4C">
        <w:rPr>
          <w:rFonts w:ascii="Arial" w:eastAsia="Arial" w:hAnsi="Arial" w:cs="Arial"/>
        </w:rPr>
        <w:t>Eoin</w:t>
      </w:r>
      <w:proofErr w:type="spellEnd"/>
      <w:r w:rsidRPr="003E1A4C">
        <w:rPr>
          <w:rFonts w:ascii="Arial" w:eastAsia="Arial" w:hAnsi="Arial" w:cs="Arial"/>
        </w:rPr>
        <w:t>:</w:t>
      </w:r>
      <w:r w:rsidR="00A637A7">
        <w:rPr>
          <w:rFonts w:ascii="Arial" w:eastAsia="Arial" w:hAnsi="Arial" w:cs="Arial"/>
        </w:rPr>
        <w:t xml:space="preserve"> </w:t>
      </w:r>
      <w:r w:rsidR="00A637A7">
        <w:rPr>
          <w:rFonts w:ascii="Arial" w:eastAsia="Arial" w:hAnsi="Arial" w:cs="Arial"/>
        </w:rPr>
        <w:t xml:space="preserve">I was in charge of making the level builder, this required managing a lot of data and </w:t>
      </w:r>
      <w:proofErr w:type="spellStart"/>
      <w:r w:rsidR="00A637A7">
        <w:rPr>
          <w:rFonts w:ascii="Arial" w:eastAsia="Arial" w:hAnsi="Arial" w:cs="Arial"/>
        </w:rPr>
        <w:t>organising</w:t>
      </w:r>
      <w:proofErr w:type="spellEnd"/>
      <w:r w:rsidR="00A637A7">
        <w:rPr>
          <w:rFonts w:ascii="Arial" w:eastAsia="Arial" w:hAnsi="Arial" w:cs="Arial"/>
        </w:rPr>
        <w:t xml:space="preserve"> it as well as giving clear feedback to the player </w:t>
      </w:r>
      <w:proofErr w:type="spellStart"/>
      <w:r w:rsidR="00A637A7">
        <w:rPr>
          <w:rFonts w:ascii="Arial" w:eastAsia="Arial" w:hAnsi="Arial" w:cs="Arial"/>
        </w:rPr>
        <w:t>aswell</w:t>
      </w:r>
      <w:proofErr w:type="spellEnd"/>
      <w:r w:rsidR="00A637A7">
        <w:rPr>
          <w:rFonts w:ascii="Arial" w:eastAsia="Arial" w:hAnsi="Arial" w:cs="Arial"/>
        </w:rPr>
        <w:t xml:space="preserve"> as the best way to output that data to the json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119DE511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is the basics of how I exported to the json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6FE107AF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was how I output a tiles information, </w:t>
      </w:r>
      <w:proofErr w:type="spellStart"/>
      <w:r>
        <w:rPr>
          <w:rFonts w:ascii="Arial" w:eastAsia="Arial" w:hAnsi="Arial" w:cs="Arial"/>
        </w:rPr>
        <w:t>seperating</w:t>
      </w:r>
      <w:proofErr w:type="spellEnd"/>
      <w:r>
        <w:rPr>
          <w:rFonts w:ascii="Arial" w:eastAsia="Arial" w:hAnsi="Arial" w:cs="Arial"/>
        </w:rPr>
        <w:t xml:space="preserve"> the ground layer and object layer for each tile</w:t>
      </w:r>
      <w:bookmarkStart w:id="5" w:name="_GoBack"/>
      <w:bookmarkEnd w:id="5"/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28D61047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son file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809521"/>
      <w:r>
        <w:t>Sprint 1 Report</w:t>
      </w:r>
      <w:bookmarkEnd w:id="6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_Toc97809522"/>
      <w:r>
        <w:t>Sprint 2 Report</w:t>
      </w:r>
      <w:bookmarkEnd w:id="7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8" w:name="owvnws6a0aoh"/>
      <w:bookmarkStart w:id="9" w:name="_9ut3xviufmf0"/>
      <w:bookmarkStart w:id="10" w:name="_Toc97809523"/>
      <w:bookmarkEnd w:id="8"/>
      <w:bookmarkEnd w:id="9"/>
      <w:r>
        <w:lastRenderedPageBreak/>
        <w:t>Sprint 3 Report</w:t>
      </w:r>
      <w:bookmarkEnd w:id="10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1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1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1F31E90C" w14:textId="3440825A" w:rsidR="00262CAE" w:rsidRDefault="00262CAE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58C63C5D" w14:textId="77777777" w:rsidR="00262CAE" w:rsidRDefault="0030702F">
      <w:r>
        <w:t xml:space="preserve"> </w:t>
      </w:r>
    </w:p>
    <w:sectPr w:rsidR="00262CAE">
      <w:footerReference w:type="default" r:id="rId26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B6C2CF" w14:textId="77777777" w:rsidR="00CA2481" w:rsidRDefault="00CA2481">
      <w:pPr>
        <w:spacing w:after="0" w:line="240" w:lineRule="auto"/>
      </w:pPr>
      <w:r>
        <w:separator/>
      </w:r>
    </w:p>
  </w:endnote>
  <w:endnote w:type="continuationSeparator" w:id="0">
    <w:p w14:paraId="0AF276B7" w14:textId="77777777" w:rsidR="00CA2481" w:rsidRDefault="00CA2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812A8E" w14:textId="77777777" w:rsidR="00CA2481" w:rsidRDefault="00CA2481">
      <w:pPr>
        <w:spacing w:after="0" w:line="240" w:lineRule="auto"/>
      </w:pPr>
      <w:r>
        <w:separator/>
      </w:r>
    </w:p>
  </w:footnote>
  <w:footnote w:type="continuationSeparator" w:id="0">
    <w:p w14:paraId="044BD285" w14:textId="77777777" w:rsidR="00CA2481" w:rsidRDefault="00CA24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QUAdH+bRi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648D0"/>
    <w:rsid w:val="00394FEC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5C64"/>
    <w:rsid w:val="00556C55"/>
    <w:rsid w:val="00577263"/>
    <w:rsid w:val="00593E3F"/>
    <w:rsid w:val="005A5BB1"/>
    <w:rsid w:val="005C3732"/>
    <w:rsid w:val="005E06BF"/>
    <w:rsid w:val="005E6467"/>
    <w:rsid w:val="006115EC"/>
    <w:rsid w:val="00652CF6"/>
    <w:rsid w:val="00655199"/>
    <w:rsid w:val="0065720B"/>
    <w:rsid w:val="00680015"/>
    <w:rsid w:val="006D1A81"/>
    <w:rsid w:val="006E3062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github.com/nlohmann/json" TargetMode="External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hyperlink" Target="https://json.nlohmann.me/" TargetMode="External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19</Pages>
  <Words>1439</Words>
  <Characters>820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Eoin Galavan</cp:lastModifiedBy>
  <cp:revision>119</cp:revision>
  <dcterms:created xsi:type="dcterms:W3CDTF">2021-10-15T10:36:00Z</dcterms:created>
  <dcterms:modified xsi:type="dcterms:W3CDTF">2022-03-11T15:32:00Z</dcterms:modified>
</cp:coreProperties>
</file>